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428F5" w:rsidRDefault="00F428F5" w:rsidP="009B5A7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99546B">
        <w:rPr>
          <w:rFonts w:ascii="Times New Roman" w:hAnsi="Times New Roman" w:cs="Times New Roman"/>
          <w:sz w:val="24"/>
          <w:szCs w:val="24"/>
          <w:lang w:val="en-US"/>
        </w:rPr>
        <w:t>Article-commentary</w:t>
      </w:r>
    </w:p>
    <w:p w:rsidR="009B5A7D" w:rsidRPr="0099546B" w:rsidRDefault="009B5A7D" w:rsidP="009B5A7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F428F5" w:rsidRPr="0099546B" w:rsidRDefault="00F428F5" w:rsidP="009B5A7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CD4E82" w:rsidRPr="0099546B" w:rsidRDefault="003C7319" w:rsidP="009B5A7D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 xml:space="preserve">“Comment on: </w:t>
      </w:r>
      <w:r w:rsidR="00CD4E82" w:rsidRPr="0099546B">
        <w:rPr>
          <w:rFonts w:ascii="Times New Roman" w:hAnsi="Times New Roman" w:cs="Times New Roman"/>
          <w:b/>
          <w:sz w:val="24"/>
          <w:szCs w:val="24"/>
          <w:lang w:val="en-US"/>
        </w:rPr>
        <w:t>Psychopathology and female detention at the “</w:t>
      </w:r>
      <w:proofErr w:type="spellStart"/>
      <w:r w:rsidR="00CD4E82" w:rsidRPr="0099546B">
        <w:rPr>
          <w:rFonts w:ascii="Times New Roman" w:hAnsi="Times New Roman" w:cs="Times New Roman"/>
          <w:b/>
          <w:sz w:val="24"/>
          <w:szCs w:val="24"/>
          <w:lang w:val="en-US"/>
        </w:rPr>
        <w:t>Pagliarelli</w:t>
      </w:r>
      <w:proofErr w:type="spellEnd"/>
      <w:r w:rsidR="00CD4E82" w:rsidRPr="0099546B">
        <w:rPr>
          <w:rFonts w:ascii="Times New Roman" w:hAnsi="Times New Roman" w:cs="Times New Roman"/>
          <w:b/>
          <w:sz w:val="24"/>
          <w:szCs w:val="24"/>
          <w:lang w:val="en-US"/>
        </w:rPr>
        <w:t>” jail of Palermo: preliminary results.”</w:t>
      </w:r>
    </w:p>
    <w:p w:rsidR="00CD4E82" w:rsidRDefault="00CD4E82" w:rsidP="009B5A7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:rsidR="009B5A7D" w:rsidRPr="0099546B" w:rsidRDefault="009B5A7D" w:rsidP="009B5A7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:rsidR="00F428F5" w:rsidRPr="0099546B" w:rsidRDefault="00F428F5" w:rsidP="009B5A7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9546B">
        <w:rPr>
          <w:rFonts w:ascii="Times New Roman" w:hAnsi="Times New Roman" w:cs="Times New Roman"/>
          <w:sz w:val="24"/>
          <w:szCs w:val="24"/>
        </w:rPr>
        <w:t>Antonio Bruno</w:t>
      </w:r>
      <w:r w:rsidR="006E6144" w:rsidRPr="0099546B">
        <w:rPr>
          <w:rFonts w:ascii="Times New Roman" w:hAnsi="Times New Roman" w:cs="Times New Roman"/>
          <w:sz w:val="24"/>
          <w:szCs w:val="24"/>
        </w:rPr>
        <w:t>*</w:t>
      </w:r>
      <w:r w:rsidRPr="0099546B">
        <w:rPr>
          <w:rFonts w:ascii="Times New Roman" w:hAnsi="Times New Roman" w:cs="Times New Roman"/>
          <w:sz w:val="24"/>
          <w:szCs w:val="24"/>
        </w:rPr>
        <w:t xml:space="preserve">, </w:t>
      </w:r>
      <w:r w:rsidR="0080235D" w:rsidRPr="0099546B">
        <w:rPr>
          <w:rFonts w:ascii="Times New Roman" w:hAnsi="Times New Roman" w:cs="Times New Roman"/>
          <w:sz w:val="24"/>
          <w:szCs w:val="24"/>
        </w:rPr>
        <w:t xml:space="preserve">Maria Rosaria Anna </w:t>
      </w:r>
      <w:proofErr w:type="spellStart"/>
      <w:r w:rsidR="0080235D" w:rsidRPr="0099546B">
        <w:rPr>
          <w:rFonts w:ascii="Times New Roman" w:hAnsi="Times New Roman" w:cs="Times New Roman"/>
          <w:sz w:val="24"/>
          <w:szCs w:val="24"/>
        </w:rPr>
        <w:t>Muscatello</w:t>
      </w:r>
      <w:proofErr w:type="spellEnd"/>
      <w:r w:rsidR="00676E57" w:rsidRPr="0099546B">
        <w:rPr>
          <w:rFonts w:ascii="Times New Roman" w:hAnsi="Times New Roman" w:cs="Times New Roman"/>
          <w:sz w:val="24"/>
          <w:szCs w:val="24"/>
        </w:rPr>
        <w:t xml:space="preserve">, </w:t>
      </w:r>
      <w:r w:rsidRPr="0099546B">
        <w:rPr>
          <w:rFonts w:ascii="Times New Roman" w:hAnsi="Times New Roman" w:cs="Times New Roman"/>
          <w:sz w:val="24"/>
          <w:szCs w:val="24"/>
        </w:rPr>
        <w:t xml:space="preserve">Nicola </w:t>
      </w:r>
      <w:proofErr w:type="spellStart"/>
      <w:r w:rsidRPr="0099546B">
        <w:rPr>
          <w:rFonts w:ascii="Times New Roman" w:hAnsi="Times New Roman" w:cs="Times New Roman"/>
          <w:sz w:val="24"/>
          <w:szCs w:val="24"/>
        </w:rPr>
        <w:t>Pangallo</w:t>
      </w:r>
      <w:proofErr w:type="spellEnd"/>
      <w:r w:rsidRPr="0099546B">
        <w:rPr>
          <w:rFonts w:ascii="Times New Roman" w:hAnsi="Times New Roman" w:cs="Times New Roman"/>
          <w:sz w:val="24"/>
          <w:szCs w:val="24"/>
        </w:rPr>
        <w:t xml:space="preserve">, </w:t>
      </w:r>
      <w:r w:rsidR="0080235D" w:rsidRPr="0099546B">
        <w:rPr>
          <w:rFonts w:ascii="Times New Roman" w:hAnsi="Times New Roman" w:cs="Times New Roman"/>
          <w:sz w:val="24"/>
          <w:szCs w:val="24"/>
        </w:rPr>
        <w:t xml:space="preserve">Rocco Antonio </w:t>
      </w:r>
      <w:proofErr w:type="spellStart"/>
      <w:r w:rsidR="0080235D" w:rsidRPr="0099546B">
        <w:rPr>
          <w:rFonts w:ascii="Times New Roman" w:hAnsi="Times New Roman" w:cs="Times New Roman"/>
          <w:sz w:val="24"/>
          <w:szCs w:val="24"/>
        </w:rPr>
        <w:t>Zoccali</w:t>
      </w:r>
      <w:proofErr w:type="spellEnd"/>
    </w:p>
    <w:p w:rsidR="006E6144" w:rsidRPr="0099546B" w:rsidRDefault="006E6144" w:rsidP="009B5A7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54307" w:rsidRDefault="00954307" w:rsidP="009B5A7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B5A7D" w:rsidRDefault="009B5A7D" w:rsidP="009B5A7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B5A7D" w:rsidRPr="0099546B" w:rsidRDefault="009B5A7D" w:rsidP="009B5A7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6E6144" w:rsidRPr="0099546B" w:rsidRDefault="006E6144" w:rsidP="009B5A7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99546B">
        <w:rPr>
          <w:rFonts w:ascii="Times New Roman" w:hAnsi="Times New Roman" w:cs="Times New Roman"/>
          <w:sz w:val="24"/>
          <w:szCs w:val="24"/>
          <w:lang w:val="en-US"/>
        </w:rPr>
        <w:t xml:space="preserve">Psychiatric Section, Department of Biomedical and Dental Sciences and </w:t>
      </w:r>
      <w:proofErr w:type="spellStart"/>
      <w:r w:rsidRPr="0099546B">
        <w:rPr>
          <w:rFonts w:ascii="Times New Roman" w:hAnsi="Times New Roman" w:cs="Times New Roman"/>
          <w:sz w:val="24"/>
          <w:szCs w:val="24"/>
          <w:lang w:val="en-US"/>
        </w:rPr>
        <w:t>Morphofunctional</w:t>
      </w:r>
      <w:proofErr w:type="spellEnd"/>
      <w:r w:rsidRPr="0099546B">
        <w:rPr>
          <w:rFonts w:ascii="Times New Roman" w:hAnsi="Times New Roman" w:cs="Times New Roman"/>
          <w:sz w:val="24"/>
          <w:szCs w:val="24"/>
          <w:lang w:val="en-US"/>
        </w:rPr>
        <w:t xml:space="preserve"> Imaging, University of Messina, Via </w:t>
      </w:r>
      <w:proofErr w:type="spellStart"/>
      <w:r w:rsidRPr="0099546B">
        <w:rPr>
          <w:rFonts w:ascii="Times New Roman" w:hAnsi="Times New Roman" w:cs="Times New Roman"/>
          <w:sz w:val="24"/>
          <w:szCs w:val="24"/>
          <w:lang w:val="en-US"/>
        </w:rPr>
        <w:t>Consolare</w:t>
      </w:r>
      <w:proofErr w:type="spellEnd"/>
      <w:r w:rsidRPr="0099546B">
        <w:rPr>
          <w:rFonts w:ascii="Times New Roman" w:hAnsi="Times New Roman" w:cs="Times New Roman"/>
          <w:sz w:val="24"/>
          <w:szCs w:val="24"/>
          <w:lang w:val="en-US"/>
        </w:rPr>
        <w:t xml:space="preserve"> Valeria, 1 – 98125 Messina - Italy.</w:t>
      </w:r>
    </w:p>
    <w:p w:rsidR="006E6144" w:rsidRPr="0099546B" w:rsidRDefault="006E6144" w:rsidP="009B5A7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:rsidR="006E6144" w:rsidRPr="0099546B" w:rsidRDefault="006E6144" w:rsidP="009B5A7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:rsidR="00954307" w:rsidRPr="0099546B" w:rsidRDefault="00954307" w:rsidP="009B5A7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:rsidR="00954307" w:rsidRPr="0099546B" w:rsidRDefault="00954307" w:rsidP="009B5A7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:rsidR="00954307" w:rsidRPr="0099546B" w:rsidRDefault="00954307" w:rsidP="009B5A7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:rsidR="00954307" w:rsidRPr="0099546B" w:rsidRDefault="00954307" w:rsidP="009B5A7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:rsidR="00954307" w:rsidRPr="0099546B" w:rsidRDefault="00954307" w:rsidP="009B5A7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:rsidR="00954307" w:rsidRDefault="00954307" w:rsidP="009B5A7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:rsidR="009B5A7D" w:rsidRDefault="009B5A7D" w:rsidP="009B5A7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:rsidR="009B5A7D" w:rsidRPr="0099546B" w:rsidRDefault="009B5A7D" w:rsidP="009B5A7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:rsidR="00954307" w:rsidRPr="0099546B" w:rsidRDefault="00954307" w:rsidP="009B5A7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:rsidR="006E6144" w:rsidRPr="0099546B" w:rsidRDefault="006E6144" w:rsidP="009B5A7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99546B">
        <w:rPr>
          <w:rFonts w:ascii="Times New Roman" w:hAnsi="Times New Roman" w:cs="Times New Roman"/>
          <w:sz w:val="24"/>
          <w:szCs w:val="24"/>
          <w:lang w:val="en-US"/>
        </w:rPr>
        <w:t>*Corresponding author:</w:t>
      </w:r>
    </w:p>
    <w:p w:rsidR="006E6144" w:rsidRPr="0099546B" w:rsidRDefault="006E6144" w:rsidP="009B5A7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99546B">
        <w:rPr>
          <w:rFonts w:ascii="Times New Roman" w:hAnsi="Times New Roman" w:cs="Times New Roman"/>
          <w:sz w:val="24"/>
          <w:szCs w:val="24"/>
          <w:lang w:val="en-US"/>
        </w:rPr>
        <w:t xml:space="preserve">Dr. Antonio Bruno – Department of Biomedical and Dental Sciences and </w:t>
      </w:r>
      <w:proofErr w:type="spellStart"/>
      <w:r w:rsidRPr="0099546B">
        <w:rPr>
          <w:rFonts w:ascii="Times New Roman" w:hAnsi="Times New Roman" w:cs="Times New Roman"/>
          <w:sz w:val="24"/>
          <w:szCs w:val="24"/>
          <w:lang w:val="en-US"/>
        </w:rPr>
        <w:t>Morphofunctional</w:t>
      </w:r>
      <w:proofErr w:type="spellEnd"/>
    </w:p>
    <w:p w:rsidR="006E6144" w:rsidRPr="0099546B" w:rsidRDefault="006E6144" w:rsidP="009B5A7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99546B">
        <w:rPr>
          <w:rFonts w:ascii="Times New Roman" w:hAnsi="Times New Roman" w:cs="Times New Roman"/>
          <w:sz w:val="24"/>
          <w:szCs w:val="24"/>
        </w:rPr>
        <w:t>Imaging</w:t>
      </w:r>
      <w:proofErr w:type="spellEnd"/>
      <w:r w:rsidRPr="0099546B">
        <w:rPr>
          <w:rFonts w:ascii="Times New Roman" w:hAnsi="Times New Roman" w:cs="Times New Roman"/>
          <w:sz w:val="24"/>
          <w:szCs w:val="24"/>
        </w:rPr>
        <w:t xml:space="preserve"> Policlinico Universitario Via Consolare Valeria, 1 – 98125 Messina - </w:t>
      </w:r>
      <w:proofErr w:type="spellStart"/>
      <w:r w:rsidRPr="0099546B">
        <w:rPr>
          <w:rFonts w:ascii="Times New Roman" w:hAnsi="Times New Roman" w:cs="Times New Roman"/>
          <w:sz w:val="24"/>
          <w:szCs w:val="24"/>
        </w:rPr>
        <w:t>Italy</w:t>
      </w:r>
      <w:proofErr w:type="spellEnd"/>
    </w:p>
    <w:p w:rsidR="00F428F5" w:rsidRPr="0099546B" w:rsidRDefault="006E6144" w:rsidP="009B5A7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99546B">
        <w:rPr>
          <w:rFonts w:ascii="Times New Roman" w:hAnsi="Times New Roman" w:cs="Times New Roman"/>
          <w:sz w:val="24"/>
          <w:szCs w:val="24"/>
          <w:lang w:val="en-US"/>
        </w:rPr>
        <w:t>Phone: 0039-090-22212092 - Fax: 0039-090-695136 - Email: antonio.bruno@unime.it</w:t>
      </w:r>
    </w:p>
    <w:p w:rsidR="00954307" w:rsidRPr="0099546B" w:rsidRDefault="00954307" w:rsidP="009B5A7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:rsidR="00954307" w:rsidRDefault="00954307" w:rsidP="009B5A7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:rsidR="009B5A7D" w:rsidRDefault="009B5A7D" w:rsidP="009B5A7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:rsidR="009B5A7D" w:rsidRDefault="009B5A7D" w:rsidP="009B5A7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:rsidR="009B5A7D" w:rsidRDefault="009B5A7D" w:rsidP="009B5A7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:rsidR="009B5A7D" w:rsidRDefault="009B5A7D" w:rsidP="009B5A7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:rsidR="009B5A7D" w:rsidRDefault="009B5A7D" w:rsidP="009B5A7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:rsidR="009B5A7D" w:rsidRDefault="009B5A7D" w:rsidP="009B5A7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:rsidR="009B5A7D" w:rsidRDefault="009B5A7D" w:rsidP="009B5A7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:rsidR="009B5A7D" w:rsidRDefault="009B5A7D" w:rsidP="009B5A7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:rsidR="009B5A7D" w:rsidRDefault="009B5A7D" w:rsidP="009B5A7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:rsidR="009B5A7D" w:rsidRDefault="009B5A7D" w:rsidP="009B5A7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:rsidR="009B5A7D" w:rsidRDefault="009B5A7D" w:rsidP="009B5A7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:rsidR="005A50CB" w:rsidRDefault="005A50CB" w:rsidP="009B5A7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:rsidR="005A50CB" w:rsidRDefault="005A50CB" w:rsidP="009B5A7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:rsidR="005A50CB" w:rsidRDefault="005A50CB" w:rsidP="009B5A7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:rsidR="005A50CB" w:rsidRDefault="005A50CB" w:rsidP="009B5A7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:rsidR="005A50CB" w:rsidRDefault="005A50CB" w:rsidP="009B5A7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:rsidR="005A50CB" w:rsidRDefault="005A50CB" w:rsidP="009B5A7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:rsidR="005A50CB" w:rsidRDefault="005A50CB" w:rsidP="009B5A7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:rsidR="009B5A7D" w:rsidRPr="0099546B" w:rsidRDefault="009B5A7D" w:rsidP="009B5A7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bookmarkStart w:id="0" w:name="_GoBack"/>
      <w:bookmarkEnd w:id="0"/>
    </w:p>
    <w:p w:rsidR="00954307" w:rsidRPr="0099546B" w:rsidRDefault="00954307" w:rsidP="009B5A7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sectPr w:rsidR="00954307" w:rsidRPr="0099546B">
      <w:footerReference w:type="default" r:id="rId7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E0C5C" w:rsidRDefault="008E0C5C" w:rsidP="002537C9">
      <w:pPr>
        <w:spacing w:after="0" w:line="240" w:lineRule="auto"/>
      </w:pPr>
      <w:r>
        <w:separator/>
      </w:r>
    </w:p>
  </w:endnote>
  <w:endnote w:type="continuationSeparator" w:id="0">
    <w:p w:rsidR="008E0C5C" w:rsidRDefault="008E0C5C" w:rsidP="002537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84981791"/>
      <w:docPartObj>
        <w:docPartGallery w:val="Page Numbers (Bottom of Page)"/>
        <w:docPartUnique/>
      </w:docPartObj>
    </w:sdtPr>
    <w:sdtEndPr/>
    <w:sdtContent>
      <w:p w:rsidR="002537C9" w:rsidRDefault="002537C9">
        <w:pPr>
          <w:pStyle w:val="Pidipa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C4353">
          <w:rPr>
            <w:noProof/>
          </w:rPr>
          <w:t>1</w:t>
        </w:r>
        <w:r>
          <w:fldChar w:fldCharType="end"/>
        </w:r>
      </w:p>
    </w:sdtContent>
  </w:sdt>
  <w:p w:rsidR="002537C9" w:rsidRDefault="002537C9">
    <w:pPr>
      <w:pStyle w:val="Pidipa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E0C5C" w:rsidRDefault="008E0C5C" w:rsidP="002537C9">
      <w:pPr>
        <w:spacing w:after="0" w:line="240" w:lineRule="auto"/>
      </w:pPr>
      <w:r>
        <w:separator/>
      </w:r>
    </w:p>
  </w:footnote>
  <w:footnote w:type="continuationSeparator" w:id="0">
    <w:p w:rsidR="008E0C5C" w:rsidRDefault="008E0C5C" w:rsidP="002537C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2MTayMLA0NzSwNDZU0lEKTi0uzszPAykwrgUArsFr5ywAAAA="/>
  </w:docVars>
  <w:rsids>
    <w:rsidRoot w:val="00CD4E82"/>
    <w:rsid w:val="0000035F"/>
    <w:rsid w:val="00012BDA"/>
    <w:rsid w:val="000348F3"/>
    <w:rsid w:val="0007243A"/>
    <w:rsid w:val="001422BE"/>
    <w:rsid w:val="00146DF3"/>
    <w:rsid w:val="00151080"/>
    <w:rsid w:val="00154BA9"/>
    <w:rsid w:val="002537C9"/>
    <w:rsid w:val="00371F5D"/>
    <w:rsid w:val="0037624E"/>
    <w:rsid w:val="003C7319"/>
    <w:rsid w:val="005814BD"/>
    <w:rsid w:val="005A50CB"/>
    <w:rsid w:val="005C2DE7"/>
    <w:rsid w:val="005C4353"/>
    <w:rsid w:val="005D770A"/>
    <w:rsid w:val="005E4328"/>
    <w:rsid w:val="005F2F5D"/>
    <w:rsid w:val="00644A3E"/>
    <w:rsid w:val="00676E57"/>
    <w:rsid w:val="00682AA8"/>
    <w:rsid w:val="006A280A"/>
    <w:rsid w:val="006E6144"/>
    <w:rsid w:val="0080235D"/>
    <w:rsid w:val="008520C2"/>
    <w:rsid w:val="008B511F"/>
    <w:rsid w:val="008C04A7"/>
    <w:rsid w:val="008E03A7"/>
    <w:rsid w:val="008E0C5C"/>
    <w:rsid w:val="0093342B"/>
    <w:rsid w:val="00954307"/>
    <w:rsid w:val="009860F5"/>
    <w:rsid w:val="0099546B"/>
    <w:rsid w:val="009B5209"/>
    <w:rsid w:val="009B5A7D"/>
    <w:rsid w:val="00A0115D"/>
    <w:rsid w:val="00B265F0"/>
    <w:rsid w:val="00B312EC"/>
    <w:rsid w:val="00B74809"/>
    <w:rsid w:val="00C01339"/>
    <w:rsid w:val="00C85AB3"/>
    <w:rsid w:val="00C86FC7"/>
    <w:rsid w:val="00CC7730"/>
    <w:rsid w:val="00CD4E82"/>
    <w:rsid w:val="00D01A9C"/>
    <w:rsid w:val="00D12998"/>
    <w:rsid w:val="00D22022"/>
    <w:rsid w:val="00D24841"/>
    <w:rsid w:val="00D533B4"/>
    <w:rsid w:val="00D84780"/>
    <w:rsid w:val="00DF5ECE"/>
    <w:rsid w:val="00E251EC"/>
    <w:rsid w:val="00E509E8"/>
    <w:rsid w:val="00E52FD0"/>
    <w:rsid w:val="00EA0CCF"/>
    <w:rsid w:val="00EB5C70"/>
    <w:rsid w:val="00ED09F7"/>
    <w:rsid w:val="00EF676C"/>
    <w:rsid w:val="00F00111"/>
    <w:rsid w:val="00F10F8E"/>
    <w:rsid w:val="00F428F5"/>
    <w:rsid w:val="00F7010E"/>
    <w:rsid w:val="00F961E7"/>
    <w:rsid w:val="00FE47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Default">
    <w:name w:val="Default"/>
    <w:rsid w:val="00154BA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Intestazione">
    <w:name w:val="header"/>
    <w:basedOn w:val="Normale"/>
    <w:link w:val="IntestazioneCarattere"/>
    <w:uiPriority w:val="99"/>
    <w:unhideWhenUsed/>
    <w:rsid w:val="002537C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2537C9"/>
  </w:style>
  <w:style w:type="paragraph" w:styleId="Pidipagina">
    <w:name w:val="footer"/>
    <w:basedOn w:val="Normale"/>
    <w:link w:val="PidipaginaCarattere"/>
    <w:uiPriority w:val="99"/>
    <w:unhideWhenUsed/>
    <w:rsid w:val="002537C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2537C9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Default">
    <w:name w:val="Default"/>
    <w:rsid w:val="00154BA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Intestazione">
    <w:name w:val="header"/>
    <w:basedOn w:val="Normale"/>
    <w:link w:val="IntestazioneCarattere"/>
    <w:uiPriority w:val="99"/>
    <w:unhideWhenUsed/>
    <w:rsid w:val="002537C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2537C9"/>
  </w:style>
  <w:style w:type="paragraph" w:styleId="Pidipagina">
    <w:name w:val="footer"/>
    <w:basedOn w:val="Normale"/>
    <w:link w:val="PidipaginaCarattere"/>
    <w:uiPriority w:val="99"/>
    <w:unhideWhenUsed/>
    <w:rsid w:val="002537C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2537C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04</Words>
  <Characters>593</Characters>
  <Application>Microsoft Office Word</Application>
  <DocSecurity>0</DocSecurity>
  <Lines>4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tonio Bruno</dc:creator>
  <cp:lastModifiedBy>Antonio Bruno</cp:lastModifiedBy>
  <cp:revision>3</cp:revision>
  <dcterms:created xsi:type="dcterms:W3CDTF">2018-08-23T09:20:00Z</dcterms:created>
  <dcterms:modified xsi:type="dcterms:W3CDTF">2018-08-23T09:37:00Z</dcterms:modified>
</cp:coreProperties>
</file>